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China</w:t>
      </w:r>
      <w:r>
        <w:t xml:space="preserve"> </w:t>
      </w:r>
      <w:r>
        <w:t xml:space="preserve">Guangzhou</w:t>
      </w:r>
    </w:p>
    <w:p>
      <w:pPr>
        <w:pStyle w:val="FirstParagraph"/>
      </w:pPr>
      <w:r>
        <w:t xml:space="preserve">John Doe</w:t>
      </w:r>
      <w:r>
        <w:br/>
      </w:r>
      <w:r>
        <w:t xml:space="preserve">123 Innovation Road</w:t>
      </w:r>
      <w:r>
        <w:br/>
      </w:r>
      <w:r>
        <w:t xml:space="preserve">Guangzhou, Guangdong 510000</w:t>
      </w:r>
      <w:r>
        <w:br/>
      </w:r>
      <w:r>
        <w:t xml:space="preserve">China</w:t>
      </w:r>
    </w:p>
    <w:p>
      <w:pPr>
        <w:pStyle w:val="BodyText"/>
      </w:pPr>
      <w:r>
        <w:t xml:space="preserve">Email: john.doe@example.com | Phone: +86 123456789</w:t>
      </w:r>
    </w:p>
    <w:bookmarkStart w:id="25" w:name="cover-letter"/>
    <w:p>
      <w:pPr>
        <w:pStyle w:val="Heading1"/>
      </w:pPr>
      <w:r>
        <w:t xml:space="preserve">Cover Letter</w:t>
      </w:r>
    </w:p>
    <w:p>
      <w:pPr>
        <w:pStyle w:val="FirstParagraph"/>
      </w:pPr>
      <w:r>
        <w:t xml:space="preserve">Date: April 5, 2024</w:t>
      </w:r>
    </w:p>
    <w:p>
      <w:pPr>
        <w:pStyle w:val="BodyText"/>
      </w:pPr>
      <w:r>
        <w:t xml:space="preserve">Dear Hiring Manager,</w:t>
      </w:r>
    </w:p>
    <w:p>
      <w:pPr>
        <w:pStyle w:val="BodyText"/>
      </w:pPr>
      <w:r>
        <w:t xml:space="preserve">I am writing to express my interest in the Web Designer position at your esteemed organization in China Guangzhou. As a passionate and skilled web designer with over five years of experience, I am eager to contribute my expertise in creating visually stunning and functionally robust websites that align with the dynamic needs of businesses in one of China's most vibrant tech hubs.</w:t>
      </w:r>
    </w:p>
    <w:bookmarkStart w:id="20" w:name="X15dbff669a7ec670cabbdfebc825103fd85792b"/>
    <w:p>
      <w:pPr>
        <w:pStyle w:val="Heading2"/>
      </w:pPr>
      <w:r>
        <w:t xml:space="preserve">Why Web Designer? A Commitment to Excellence</w:t>
      </w:r>
    </w:p>
    <w:p>
      <w:pPr>
        <w:pStyle w:val="FirstParagraph"/>
      </w:pPr>
      <w:r>
        <w:t xml:space="preserve">As a Web Designer, I have always believed that a website is more than just a digital storefront—it is an extension of a brand’s identity and values. My career has been driven by the desire to blend creativity with technical precision, ensuring that every project I undertake not only meets but exceeds expectations. In China Guangzhou, where innovation and tradition coexist, this philosophy resonates deeply. The city’s rapid technological advancements and cultural richness offer an ideal environment for a Web Designer to thrive.</w:t>
      </w:r>
    </w:p>
    <w:p>
      <w:pPr>
        <w:pStyle w:val="BodyText"/>
      </w:pPr>
      <w:r>
        <w:t xml:space="preserve">My expertise spans responsive web design, user experience (UX) optimization, and front-end development using the latest tools such as Adobe XD, Figma, and React.js. I have successfully led projects for clients across industries, including e-commerce platforms tailored to the Chinese market. For instance, I designed a mobile-first e-commerce site for a local fashion brand that increased user engagement by 40% within three months of launch. This experience has honed my ability to create solutions that are both aesthetically pleasing and highly functional.</w:t>
      </w:r>
    </w:p>
    <w:bookmarkEnd w:id="20"/>
    <w:bookmarkStart w:id="21" w:name="X6d0de1a476a3370e378b88dd2f8a8c81171b941"/>
    <w:p>
      <w:pPr>
        <w:pStyle w:val="Heading2"/>
      </w:pPr>
      <w:r>
        <w:t xml:space="preserve">Understanding the Unique Landscape of China Guangzhou</w:t>
      </w:r>
    </w:p>
    <w:p>
      <w:pPr>
        <w:pStyle w:val="FirstParagraph"/>
      </w:pPr>
      <w:r>
        <w:t xml:space="preserve">Working in China Guangzhou presents a unique opportunity to engage with a market that is not only technologically advanced but also culturally diverse. The city’s status as a major economic and transportation hub makes it an ideal location for businesses seeking to expand their digital presence. As a Web Designer, I understand the importance of localizing content and design elements to resonate with Guangzhou’s audience while maintaining global standards.</w:t>
      </w:r>
    </w:p>
    <w:p>
      <w:pPr>
        <w:pStyle w:val="BodyText"/>
      </w:pPr>
      <w:r>
        <w:t xml:space="preserve">My familiarity with Chinese market trends, such as the growing demand for mobile-first solutions and integration with platforms like WeChat Mini Programs, positions me to deliver websites that cater to both domestic and international users. For example, I recently developed a multi-language website for a logistics company operating in Guangzhou, which included seamless integration with local payment gateways and SEO strategies tailored to Chinese search engines like Baidu.</w:t>
      </w:r>
    </w:p>
    <w:bookmarkEnd w:id="21"/>
    <w:bookmarkStart w:id="22" w:name="X02244a7f6b720f3526035523be287e16a4e4313"/>
    <w:p>
      <w:pPr>
        <w:pStyle w:val="Heading2"/>
      </w:pPr>
      <w:r>
        <w:t xml:space="preserve">Collaborative Spirit and Cultural Adaptability</w:t>
      </w:r>
    </w:p>
    <w:p>
      <w:pPr>
        <w:pStyle w:val="FirstParagraph"/>
      </w:pPr>
      <w:r>
        <w:t xml:space="preserve">One of my core strengths as a Web Designer is my ability to collaborate effectively with cross-functional teams. In Guangzhou’s fast-paced environment, where projects often involve stakeholders from diverse backgrounds, I thrive on clear communication and a results-driven approach. I am fluent in English and Mandarin, which allows me to bridge gaps between international clients and local developers or designers.</w:t>
      </w:r>
    </w:p>
    <w:p>
      <w:pPr>
        <w:pStyle w:val="BodyText"/>
      </w:pPr>
      <w:r>
        <w:t xml:space="preserve">During my time at a digital agency in Shanghai, I worked alongside a team of Chinese developers to launch a series of interactive web applications for clients in the education sector. This experience taught me the value of adaptability and cultural sensitivity, qualities that are essential for success in China’s competitive tech landscape. I am confident that my ability to navigate multicultural teams will add significant value to your organization.</w:t>
      </w:r>
    </w:p>
    <w:bookmarkEnd w:id="22"/>
    <w:bookmarkStart w:id="23" w:name="why-you-should-choose-me"/>
    <w:p>
      <w:pPr>
        <w:pStyle w:val="Heading2"/>
      </w:pPr>
      <w:r>
        <w:t xml:space="preserve">Why You Should Choose Me</w:t>
      </w:r>
    </w:p>
    <w:p>
      <w:pPr>
        <w:pStyle w:val="FirstParagraph"/>
      </w:pPr>
      <w:r>
        <w:t xml:space="preserve">Choosing a Web Designer who understands the nuances of China Guangzhou’s market is crucial for any business aiming to establish or expand its digital footprint. My portfolio includes projects that reflect a deep understanding of local user behavior, such as designing intuitive interfaces for e-commerce sites that prioritize speed and ease of navigation—critical factors in a region where mobile internet usage is unparalleled.</w:t>
      </w:r>
    </w:p>
    <w:p>
      <w:pPr>
        <w:pStyle w:val="BodyText"/>
      </w:pPr>
      <w:r>
        <w:t xml:space="preserve">Furthermore, I am committed to continuous learning and staying ahead of industry trends. I regularly participate in web design workshops and online courses to refine my skills in emerging technologies like AI-driven design tools and progressive web apps (PWAs). This dedication ensures that I can provide innovative solutions that keep your brand competitive in a rapidly evolving digital ecosystem.</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Web Designer to your company’s success in China Guangzhou. My experience, cultural adaptability, and passion for creating exceptional user experiences align perfectly with the goals of any forward-thinking organization in this thriving city. I would welcome the chance to discuss how I can help your business stand out in a crowded digital landscape.</w:t>
      </w:r>
    </w:p>
    <w:p>
      <w:pPr>
        <w:pStyle w:val="BodyText"/>
      </w:pPr>
      <w:r>
        <w:t xml:space="preserve">Thank you for considering my application. I look forward to the possibility of working together and bringing creative, impactful web solutions to life in China Guangzhou.</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China Guangzhou</dc:title>
  <dc:creator/>
  <dc:language>en</dc:language>
  <cp:keywords/>
  <dcterms:created xsi:type="dcterms:W3CDTF">2025-12-13T00:53:20Z</dcterms:created>
  <dcterms:modified xsi:type="dcterms:W3CDTF">2025-12-13T00:53:20Z</dcterms:modified>
</cp:coreProperties>
</file>

<file path=docProps/custom.xml><?xml version="1.0" encoding="utf-8"?>
<Properties xmlns="http://schemas.openxmlformats.org/officeDocument/2006/custom-properties" xmlns:vt="http://schemas.openxmlformats.org/officeDocument/2006/docPropsVTypes"/>
</file>